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Singapore</w:t>
      </w:r>
      <w:r>
        <w:t xml:space="preserve"> </w:t>
      </w:r>
      <w:r>
        <w:t xml:space="preserve">Singapore</w:t>
      </w:r>
    </w:p>
    <w:bookmarkStart w:id="20" w:name="X19cd83c0f0301c60c89e39a7640a408a1238576"/>
    <w:p>
      <w:pPr>
        <w:pStyle w:val="Heading1"/>
      </w:pPr>
      <w:r>
        <w:t xml:space="preserve">Cover Letter for Graphic Designer Position in Singapore Singapore</w:t>
      </w:r>
    </w:p>
    <w:p>
      <w:pPr>
        <w:pStyle w:val="FirstParagraph"/>
      </w:pPr>
      <w:r>
        <w:t xml:space="preserve">Dear [Hiring Manager's Name],</w:t>
      </w:r>
    </w:p>
    <w:p>
      <w:pPr>
        <w:pStyle w:val="BodyText"/>
      </w:pPr>
      <w:r>
        <w:t xml:space="preserve">I am writing to express my enthusiastic interest in the Graphic Designer position at your esteemed organization. As a creative professional with a passion for visual storytelling and a strong foundation in design principles, I am eager to contribute my skills and experience to support your team’s goals while embracing the vibrant opportunities that come with working in Singapore Singapore. This dynamic city-state, known for its cutting-edge innovation, cultural diversity, and thriving design industry, represents an ideal environment for me to grow as a Graphic Designer and make meaningful contributions.</w:t>
      </w:r>
    </w:p>
    <w:p>
      <w:pPr>
        <w:pStyle w:val="BodyText"/>
      </w:pPr>
      <w:r>
        <w:t xml:space="preserve">With [X years] of experience in graphic design across various industries—including advertising, digital media, and brand development—I have honed my ability to create visually compelling solutions that align with business objectives. My portfolio showcases a diverse range of projects, from logo design and editorial layouts to social media graphics and multimedia campaigns. What excites me most about the Graphic Designer role in Singapore Singapore is the chance to work within a multicultural ecosystem where creativity meets global standards. The city’s reputation as a hub for innovation, combined with its unique blend of traditional and modern aesthetics, offers an unparalleled platform for designers to push boundaries and create impactful work.</w:t>
      </w:r>
    </w:p>
    <w:p>
      <w:pPr>
        <w:pStyle w:val="BodyText"/>
      </w:pPr>
      <w:r>
        <w:t xml:space="preserve">One of my core strengths as a Graphic Designer is my ability to translate complex ideas into clear, engaging visual concepts. Whether it’s developing brand identities that resonate with diverse audiences or designing user-friendly interfaces for digital platforms, I approach each project with a focus on functionality, aesthetics, and audience engagement. My proficiency in Adobe Creative Suite (including Photoshop, Illustrator, and InDesign) allows me to execute designs with precision and creativity. Additionally, I stay updated on the latest design trends and technologies to ensure my work remains both relevant and forward-thinking.</w:t>
      </w:r>
    </w:p>
    <w:p>
      <w:pPr>
        <w:pStyle w:val="BodyText"/>
      </w:pPr>
      <w:r>
        <w:t xml:space="preserve">What draws me specifically to Singapore Singapore is its reputation as a global leader in design innovation. The city’s thriving creative sector, supported by institutions like the DesignSingapore Council and events such as the Singapore Design Week, fosters an environment where designers can collaborate, learn, and thrive. I am particularly inspired by how Singapore’s multicultural identity influences its visual culture—where traditional motifs intertwine with modern minimalism to create unique designs that speak to both local and international audiences. Working in this context would allow me to leverage my skills while contributing to a community that values creativity as a driving force for progress.</w:t>
      </w:r>
    </w:p>
    <w:p>
      <w:pPr>
        <w:pStyle w:val="BodyText"/>
      </w:pPr>
      <w:r>
        <w:t xml:space="preserve">In my previous role at [Previous Company Name], I played a key role in revitalizing the company’s brand identity through cohesive visual systems and strategic design solutions. This included designing marketing collateral, optimizing digital assets for social media, and collaborating with cross-functional teams to ensure alignment with business goals. My work resulted in a 30% increase in engagement rates for their online campaigns and strengthened the brand’s recognition across multiple platforms. These experiences have solidified my commitment to delivering high-quality design that not only meets but exceeds expectations.</w:t>
      </w:r>
    </w:p>
    <w:p>
      <w:pPr>
        <w:pStyle w:val="BodyText"/>
      </w:pPr>
      <w:r>
        <w:t xml:space="preserve">As a Graphic Designer, I understand the importance of adaptability and attention to detail. Whether working on print materials, web graphics, or multimedia projects, I maintain a meticulous approach to ensure every element aligns with the project’s objectives. My ability to communicate effectively with clients and team members has consistently led to successful outcomes, as I prioritize understanding their needs and translating them into visually striking solutions. In Singapore Singapore, where collaboration and innovation are highly valued, I am confident that my skills will complement your team’s vision.</w:t>
      </w:r>
    </w:p>
    <w:p>
      <w:pPr>
        <w:pStyle w:val="BodyText"/>
      </w:pPr>
      <w:r>
        <w:t xml:space="preserve">What sets me apart is my passion for continuous learning and experimentation. I regularly explore new design techniques, attend workshops, and engage with the local design community to stay inspired. In Singapore Singapore, where the creative industry is rapidly evolving, I am eager to contribute to this energy by bringing fresh ideas and a forward-thinking mindset. My goal is to not only meet the demands of the role but also to exceed them by delivering work that reflects both technical excellence and artistic vision.</w:t>
      </w:r>
    </w:p>
    <w:p>
      <w:pPr>
        <w:pStyle w:val="BodyText"/>
      </w:pPr>
      <w:r>
        <w:t xml:space="preserve">I would be thrilled to bring my expertise in graphic design, combined with my enthusiasm for Singapore’s creative landscape, to your organization. The opportunity to work in Singapore Singapore—where creativity intersects with innovation—aligns perfectly with my career aspirations. I am confident that my skills, experience, and dedication will enable me to make a meaningful impact on your team and contribute to the success of your projects.</w:t>
      </w:r>
    </w:p>
    <w:p>
      <w:pPr>
        <w:pStyle w:val="BodyText"/>
      </w:pPr>
      <w:r>
        <w:t xml:space="preserve">Thank you for considering my application. I would welcome the opportunity to discuss how my background and vision align with your needs. Please feel free to contact me at [Your Phone Number] or [Your Email Address] at your earliest convenience. I look forward to the possibility of contributing to your organization’s success in Singapore Singapor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raphic Designer in Singapore Singapore</dc:title>
  <dc:creator/>
  <dc:language>en</dc:language>
  <cp:keywords/>
  <dcterms:created xsi:type="dcterms:W3CDTF">2026-07-23T18:19:41Z</dcterms:created>
  <dcterms:modified xsi:type="dcterms:W3CDTF">2026-07-23T18:19:41Z</dcterms:modified>
</cp:coreProperties>
</file>

<file path=docProps/custom.xml><?xml version="1.0" encoding="utf-8"?>
<Properties xmlns="http://schemas.openxmlformats.org/officeDocument/2006/custom-properties" xmlns:vt="http://schemas.openxmlformats.org/officeDocument/2006/docPropsVTypes"/>
</file>